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Plumber | United States Houston | Licensed Professional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in Street, Houston, TX 7700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lumber with over 10 years of expertise in residential and commercial plumbing systems across the United States Houston area. Specializing in pipe installation, repair, and maintenance, I am committed to providing high-quality solutions that meet local building codes and client expectations. My background includes working on complex projects such as HVAC integration, water heater installations, and drainage system optimization. With a strong focus on customer satisfaction and safety compliance, I aim to deliver reliable plumbing services that enhance the functionality and value of properties in Houst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de6de3fdb8f77fb41e2c0b68a40c95fa5f812e0"/>
    <w:p>
      <w:pPr>
        <w:pStyle w:val="Heading3"/>
      </w:pPr>
      <w:r>
        <w:t xml:space="preserve">Houston Plumbing Solutions | Certified Plumb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nd-to-end plumbing services, including emergency repairs, pipe relining, and fixture installations for residential and commercial clients in Houston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ontractors to design efficient plumbing systems that comply with Texas state codes and local regulations.</w:t>
      </w:r>
    </w:p>
    <w:p>
      <w:pPr>
        <w:numPr>
          <w:ilvl w:val="0"/>
          <w:numId w:val="1001"/>
        </w:numPr>
        <w:pStyle w:val="Compact"/>
      </w:pPr>
      <w:r>
        <w:t xml:space="preserve">Mentored junior plumbers on advanced techniques such as trenchless pipe repair, water pressure optimization, and eco-friendly system upgrades.</w:t>
      </w:r>
    </w:p>
    <w:p>
      <w:pPr>
        <w:numPr>
          <w:ilvl w:val="0"/>
          <w:numId w:val="1001"/>
        </w:numPr>
        <w:pStyle w:val="Compact"/>
      </w:pPr>
      <w:r>
        <w:t xml:space="preserve">Reduced customer complaints by 30% through proactive maintenance programs and timely communication during service calls.</w:t>
      </w:r>
    </w:p>
    <w:bookmarkEnd w:id="22"/>
    <w:bookmarkStart w:id="23" w:name="tx-pipe-drain-llc-apprentice-plumber"/>
    <w:p>
      <w:pPr>
        <w:pStyle w:val="Heading3"/>
      </w:pPr>
      <w:r>
        <w:t xml:space="preserve">TX Pipe &amp; Drain LLC | Apprentice Plumber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installing and repairing plumbing systems for new construction projects and renovations in Houston, Texas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with tools like pipe cutters, wrenches, and pressure testing equipment under the supervision of licensed professionals.</w:t>
      </w:r>
    </w:p>
    <w:p>
      <w:pPr>
        <w:numPr>
          <w:ilvl w:val="0"/>
          <w:numId w:val="1002"/>
        </w:numPr>
        <w:pStyle w:val="Compact"/>
      </w:pPr>
      <w:r>
        <w:t xml:space="preserve">Completed 500+ service calls annually, focusing on leak detection, sewer line cleaning, and fixture repairs.</w:t>
      </w:r>
    </w:p>
    <w:p>
      <w:pPr>
        <w:numPr>
          <w:ilvl w:val="0"/>
          <w:numId w:val="1002"/>
        </w:numPr>
        <w:pStyle w:val="Compact"/>
      </w:pPr>
      <w:r>
        <w:t xml:space="preserve">Received training in the use of modern plumbing technologies such as smart water meters and energy-efficient fixtures.</w:t>
      </w:r>
    </w:p>
    <w:bookmarkEnd w:id="23"/>
    <w:bookmarkStart w:id="24" w:name="Xab4403b64b817b13f47d33b32d4076f5519f371"/>
    <w:p>
      <w:pPr>
        <w:pStyle w:val="Heading3"/>
      </w:pPr>
      <w:r>
        <w:t xml:space="preserve">Houston Home Services | Plumbing Technician</w:t>
      </w:r>
    </w:p>
    <w:p>
      <w:pPr>
        <w:pStyle w:val="FirstParagraph"/>
      </w:pPr>
      <w:r>
        <w:rPr>
          <w:iCs/>
          <w:i/>
        </w:rPr>
        <w:t xml:space="preserve">September 2012 – May 2015</w:t>
      </w:r>
    </w:p>
    <w:p>
      <w:pPr>
        <w:numPr>
          <w:ilvl w:val="0"/>
          <w:numId w:val="1003"/>
        </w:numPr>
        <w:pStyle w:val="Compact"/>
      </w:pPr>
      <w:r>
        <w:t xml:space="preserve">Handled daily plumbing emergencies, including burst pipes and clogged drains, ensuring minimal disruption to homeowners in Houston.</w:t>
      </w:r>
    </w:p>
    <w:p>
      <w:pPr>
        <w:numPr>
          <w:ilvl w:val="0"/>
          <w:numId w:val="1003"/>
        </w:numPr>
        <w:pStyle w:val="Compact"/>
      </w:pPr>
      <w:r>
        <w:t xml:space="preserve">Conducted regular inspections of septic tanks and water heating systems to prevent costly failures.</w:t>
      </w:r>
    </w:p>
    <w:p>
      <w:pPr>
        <w:numPr>
          <w:ilvl w:val="0"/>
          <w:numId w:val="1003"/>
        </w:numPr>
        <w:pStyle w:val="Compact"/>
      </w:pPr>
      <w:r>
        <w:t xml:space="preserve">Developed a reputation for punctuality and professionalism, earning repeat business from over 200+ clients in the Greater Houston are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ipe welding, drain snake operation, water pressure testing, and HVAC system integ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e Compliance:</w:t>
      </w:r>
      <w:r>
        <w:t xml:space="preserve"> </w:t>
      </w:r>
      <w:r>
        <w:t xml:space="preserve">Expertise in Texas State Plumbing Code (TSPC) and International Plumbing Code (IP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Precision in installing fixtures (toilets, sinks, showers) and repairing leaky val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Diagnosing complex issues such as low water pressure, sewer backups, and pipe corros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details to clients in the United States Houston area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xas State License #123456:</w:t>
      </w:r>
      <w:r>
        <w:t xml:space="preserve"> </w:t>
      </w:r>
      <w:r>
        <w:t xml:space="preserve">Licensed Plumber, issued by the Texas Department of Licensing and Regulation (TDL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Construction Safety Certification:</w:t>
      </w:r>
      <w:r>
        <w:t xml:space="preserve"> </w:t>
      </w:r>
      <w:r>
        <w:t xml:space="preserve">Ensures adherence to safety standards during construction and repair projects in Houst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een Plumbing Practices Course:</w:t>
      </w:r>
      <w:r>
        <w:t xml:space="preserve"> </w:t>
      </w:r>
      <w:r>
        <w:t xml:space="preserve">Completed through the National Association of Home Builders (NAHB), focusing on water conservation and eco-friendly instal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Pipe Relining Technician:</w:t>
      </w:r>
      <w:r>
        <w:t xml:space="preserve"> </w:t>
      </w:r>
      <w:r>
        <w:t xml:space="preserve">Training from the American Society of Plumbing Engineers (ASPE) for trenchless repair solutions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member of the Houston Plumbers Association, participating in local workshops and charity plumbing drives to support low-income families. Volunteered to repair plumbing systems for the Houston Habitat for Humanity, contributing to over 15 home projects in 2023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and colleagues in the United States Houston area include:</w:t>
      </w:r>
      <w:r>
        <w:t xml:space="preserve"> </w:t>
      </w:r>
      <w:r>
        <w:t xml:space="preserve">- Sarah Mitchell, Property Manager at Houston Heights Apartments</w:t>
      </w:r>
      <w:r>
        <w:t xml:space="preserve"> </w:t>
      </w:r>
      <w:r>
        <w:t xml:space="preserve">- James Carter, General Contractor at TX Construction Co.</w:t>
      </w:r>
    </w:p>
    <w:bookmarkEnd w:id="29"/>
    <w:p>
      <w:pPr>
        <w:pStyle w:val="BodyText"/>
      </w:pPr>
      <w:r>
        <w:t xml:space="preserve">© 2023 John Doe | Plumber | United States Housto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lumber | United States Houston</dc:title>
  <dc:creator/>
  <dc:language>en</dc:language>
  <cp:keywords/>
  <dcterms:created xsi:type="dcterms:W3CDTF">2026-07-21T03:21:47Z</dcterms:created>
  <dcterms:modified xsi:type="dcterms:W3CDTF">2026-07-21T03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